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6" w:name="Xdf8d47325cb31097d464621b7a044cb6889ceb0"/>
    <w:p>
      <w:pPr>
        <w:pStyle w:val="Heading1"/>
      </w:pPr>
      <w:r>
        <w:t xml:space="preserve">Cover Letter for Mechanic Position in Australia Brisbane</w:t>
      </w:r>
    </w:p>
    <w:p>
      <w:pPr>
        <w:pStyle w:val="FirstParagraph"/>
      </w:pPr>
      <w:r>
        <w:t xml:space="preserve">Dear Hiring Manager,</w:t>
      </w:r>
    </w:p>
    <w:p>
      <w:pPr>
        <w:pStyle w:val="BodyText"/>
      </w:pPr>
      <w:r>
        <w:t xml:space="preserve">I am writing to express my sincere interest in the Mechanic position at your esteemed organization, located in the vibrant city of Brisbane, Australia. With a robust background in automotive repair and maintenance, coupled with a deep understanding of the unique demands of working within the Australian automotive industry, I am excited about the opportunity to contribute my skills and expertise to your team. This Cover Letter serves as an introduction to my professional journey as a Mechanic and outlines how my qualifications align with the requirements of this role in Australia Brisbane.</w:t>
      </w:r>
    </w:p>
    <w:bookmarkStart w:id="20" w:name="professional-background-and-experience"/>
    <w:p>
      <w:pPr>
        <w:pStyle w:val="Heading2"/>
      </w:pPr>
      <w:r>
        <w:t xml:space="preserve">Professional Background and Experience</w:t>
      </w:r>
    </w:p>
    <w:p>
      <w:pPr>
        <w:pStyle w:val="FirstParagraph"/>
      </w:pPr>
      <w:r>
        <w:t xml:space="preserve">Over the past decade, I have dedicated myself to the field of automotive mechanics, gaining extensive hands-on experience across a wide range of vehicle types, including passenger cars, commercial trucks, and specialized machinery. My career has been defined by a commitment to excellence, precision, and customer satisfaction. As a Mechanic in Australia Brisbane, I have consistently delivered high-quality repairs while adhering to the stringent safety and environmental standards that are integral to the Australian automotive sector.</w:t>
      </w:r>
    </w:p>
    <w:p>
      <w:pPr>
        <w:pStyle w:val="BodyText"/>
      </w:pPr>
      <w:r>
        <w:t xml:space="preserve">My experience includes diagnosing complex mechanical issues, performing routine maintenance such as oil changes and tire rotations, and utilizing advanced diagnostic tools to ensure optimal vehicle performance. I hold a nationally recognized qualification in Automotive Technology, including certifications such as AUR30310 Certificate III in Automotive Mechanical Technology, which has equipped me with the technical knowledge required to thrive in Brisbane’s dynamic automotive landscape. Additionally, I have worked with both domestic and imported vehicles, ensuring my adaptability to diverse mechanical systems and technologies.</w:t>
      </w:r>
    </w:p>
    <w:bookmarkEnd w:id="20"/>
    <w:bookmarkStart w:id="21" w:name="skills-relevant-to-australia-brisbane"/>
    <w:p>
      <w:pPr>
        <w:pStyle w:val="Heading2"/>
      </w:pPr>
      <w:r>
        <w:t xml:space="preserve">Skills Relevant to Australia Brisbane</w:t>
      </w:r>
    </w:p>
    <w:p>
      <w:pPr>
        <w:pStyle w:val="FirstParagraph"/>
      </w:pPr>
      <w:r>
        <w:t xml:space="preserve">The role of a Mechanic in Australia Brisbane requires not only technical proficiency but also an understanding of the region’s specific challenges and opportunities. Brisbane, as a major hub in Queensland, has a thriving automotive industry driven by its growing population and infrastructure projects. My ability to work efficiently in fast-paced environments, coupled with my problem-solving skills, makes me well-suited for this role. I am particularly adept at managing time-sensitive repairs while maintaining the highest standards of workmanship.</w:t>
      </w:r>
    </w:p>
    <w:p>
      <w:pPr>
        <w:pStyle w:val="BodyText"/>
      </w:pPr>
      <w:r>
        <w:t xml:space="preserve">In addition to technical skills, I possess strong communication abilities, which are essential for collaborating with colleagues and interacting with clients. As a Mechanic in Australia Brisbane, I understand the importance of building trust through transparency and clear explanations of repair processes. My previous roles have involved providing detailed service reports and offering advice on vehicle maintenance, ensuring clients feel informed and confident in their decisions.</w:t>
      </w:r>
    </w:p>
    <w:bookmarkEnd w:id="21"/>
    <w:bookmarkStart w:id="22" w:name="X00208690eb19c3c5a494201e065a7d7f0f50087"/>
    <w:p>
      <w:pPr>
        <w:pStyle w:val="Heading2"/>
      </w:pPr>
      <w:r>
        <w:t xml:space="preserve">Commitment to Safety and Environmental Standards</w:t>
      </w:r>
    </w:p>
    <w:p>
      <w:pPr>
        <w:pStyle w:val="FirstParagraph"/>
      </w:pPr>
      <w:r>
        <w:t xml:space="preserve">Australia has strict regulations regarding vehicle safety, emissions, and environmental impact. As a Mechanic in Brisbane, I am fully committed to upholding these standards. My training includes adherence to the Australian Vehicle Standards (AVS) and compliance with Workplace Health and Safety (WHS) protocols. I ensure that all repairs are conducted using eco-friendly practices where possible, such as proper disposal of hazardous materials and energy-efficient tools. This alignment with Australia’s environmental goals is a core aspect of my professional values.</w:t>
      </w:r>
    </w:p>
    <w:bookmarkEnd w:id="22"/>
    <w:bookmarkStart w:id="23" w:name="why-brisbane-a-perfect-fit-for-my-career"/>
    <w:p>
      <w:pPr>
        <w:pStyle w:val="Heading2"/>
      </w:pPr>
      <w:r>
        <w:t xml:space="preserve">Why Brisbane? A Perfect Fit for My Career</w:t>
      </w:r>
    </w:p>
    <w:p>
      <w:pPr>
        <w:pStyle w:val="FirstParagraph"/>
      </w:pPr>
      <w:r>
        <w:t xml:space="preserve">Brisbane, known for its sunny climate and bustling economy, offers a unique environment for mechanics to grow and innovate. The city’s reputation as a hub for automotive innovation and its proximity to major transport routes make it an ideal location for someone passionate about the industry. As a Mechanic in Australia Brisbane, I have had the opportunity to work with local businesses, including fleet operators and car dealerships, which has deepened my understanding of the region’s automotive needs.</w:t>
      </w:r>
    </w:p>
    <w:p>
      <w:pPr>
        <w:pStyle w:val="BodyText"/>
      </w:pPr>
      <w:r>
        <w:t xml:space="preserve">Moreover, Brisbane’s commitment to sustainable transportation initiatives has inspired me to stay updated on emerging technologies such as hybrid and electric vehicles. I have completed specialized training in these areas, ensuring I am equipped to service the next generation of vehicles that are increasingly prevalent in Australia. This forward-thinking approach aligns with the vision of modern automotive workshops in Brisbane, where adaptability and innovation are key.</w:t>
      </w:r>
    </w:p>
    <w:bookmarkEnd w:id="23"/>
    <w:bookmarkStart w:id="24" w:name="personal-attributes"/>
    <w:p>
      <w:pPr>
        <w:pStyle w:val="Heading2"/>
      </w:pPr>
      <w:r>
        <w:t xml:space="preserve">Personal Attributes</w:t>
      </w:r>
    </w:p>
    <w:p>
      <w:pPr>
        <w:pStyle w:val="FirstParagraph"/>
      </w:pPr>
      <w:r>
        <w:t xml:space="preserve">Beyond technical skills, I bring a strong work ethic, attention to detail, and a passion for continuous learning. I am comfortable working both independently and as part of a team, often taking initiative to improve workshop efficiency through process optimization. My ability to remain calm under pressure and maintain composure during high-volume periods has been instrumental in my success as a Mechanic in Australia Brisbane.</w:t>
      </w:r>
    </w:p>
    <w:p>
      <w:pPr>
        <w:pStyle w:val="BodyText"/>
      </w:pPr>
      <w:r>
        <w:t xml:space="preserve">I am also deeply committed to professional development. I regularly attend industry seminars and workshops to stay abreast of the latest trends, tools, and techniques in automotive repair. This dedication ensures that I provide the most up-to-date solutions for clients while contributing to the advancement of my workplace’s capabilities.</w:t>
      </w:r>
    </w:p>
    <w:bookmarkEnd w:id="24"/>
    <w:bookmarkStart w:id="25" w:name="conclusion"/>
    <w:p>
      <w:pPr>
        <w:pStyle w:val="Heading2"/>
      </w:pPr>
      <w:r>
        <w:t xml:space="preserve">Conclusion</w:t>
      </w:r>
    </w:p>
    <w:p>
      <w:pPr>
        <w:pStyle w:val="FirstParagraph"/>
      </w:pPr>
      <w:r>
        <w:t xml:space="preserve">In conclusion, I am eager to bring my expertise as a Mechanic in Australia Brisbane to your organization. My combination of technical proficiency, customer-centric approach, and commitment to industry standards positions me as a valuable asset to your team. I am confident that my experience and dedication will contribute meaningfully to the success of your workshop.</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growth and excellence of your organization.</w:t>
      </w:r>
    </w:p>
    <w:p>
      <w:pPr>
        <w:pStyle w:val="BodyText"/>
      </w:pPr>
      <w:r>
        <w:t xml:space="preserve">Sincerely,</w:t>
      </w:r>
      <w:r>
        <w:br/>
      </w:r>
      <w:r>
        <w:t xml:space="preserve">[Your Full Name]</w:t>
      </w:r>
      <w:r>
        <w:br/>
      </w:r>
      <w:r>
        <w:t xml:space="preserve">[Your Address]</w:t>
      </w:r>
      <w:r>
        <w:br/>
      </w:r>
      <w:r>
        <w:t xml:space="preserve">[City, State, Post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Australia Brisbane</dc:title>
  <dc:creator/>
  <dc:language>en</dc:language>
  <cp:keywords/>
  <dcterms:created xsi:type="dcterms:W3CDTF">2025-12-13T09:18:13Z</dcterms:created>
  <dcterms:modified xsi:type="dcterms:W3CDTF">2025-12-13T09:18:13Z</dcterms:modified>
</cp:coreProperties>
</file>

<file path=docProps/custom.xml><?xml version="1.0" encoding="utf-8"?>
<Properties xmlns="http://schemas.openxmlformats.org/officeDocument/2006/custom-properties" xmlns:vt="http://schemas.openxmlformats.org/officeDocument/2006/docPropsVTypes"/>
</file>